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76963E" w14:textId="133DDE04" w:rsidR="000B7133" w:rsidRDefault="000B7133">
      <w:r>
        <w:t>Regression Plot Homework</w:t>
      </w:r>
      <w:r w:rsidR="00D90471">
        <w:t xml:space="preserve"> Assignment</w:t>
      </w:r>
      <w:r>
        <w:t xml:space="preserve"> – </w:t>
      </w:r>
      <w:r w:rsidR="00D90471">
        <w:t>Regression plot of Auto</w:t>
      </w:r>
      <w:r>
        <w:t xml:space="preserve"> Insurance</w:t>
      </w:r>
      <w:r w:rsidR="00D90471">
        <w:t xml:space="preserve"> in Sweden</w:t>
      </w:r>
    </w:p>
    <w:p w14:paraId="5546A7B1" w14:textId="756EF791" w:rsidR="002250DB" w:rsidRDefault="000B7133">
      <w:r>
        <w:t>Create a regression plot on the data set of car insurance in Sweden.</w:t>
      </w:r>
    </w:p>
    <w:p w14:paraId="32298D81" w14:textId="34C3238A" w:rsidR="002250DB" w:rsidRDefault="002250DB" w:rsidP="002A47E8">
      <w:pPr>
        <w:pStyle w:val="ListParagraph"/>
        <w:numPr>
          <w:ilvl w:val="0"/>
          <w:numId w:val="1"/>
        </w:numPr>
      </w:pPr>
      <w:r>
        <w:t>Decide which is your x- and which your y-axis</w:t>
      </w:r>
    </w:p>
    <w:p w14:paraId="3D373096" w14:textId="58C2F78F" w:rsidR="002250DB" w:rsidRDefault="002250DB" w:rsidP="002250DB">
      <w:pPr>
        <w:pStyle w:val="ListParagraph"/>
        <w:numPr>
          <w:ilvl w:val="0"/>
          <w:numId w:val="1"/>
        </w:numPr>
      </w:pPr>
      <w:r>
        <w:t>What is the relationship between the two variables?</w:t>
      </w:r>
    </w:p>
    <w:p w14:paraId="49686FF0" w14:textId="6E166A7B" w:rsidR="002A47E8" w:rsidRDefault="002A47E8" w:rsidP="002A47E8">
      <w:pPr>
        <w:pStyle w:val="ListParagraph"/>
        <w:numPr>
          <w:ilvl w:val="0"/>
          <w:numId w:val="1"/>
        </w:numPr>
      </w:pPr>
      <w:r>
        <w:t>How would you interpret the chart?</w:t>
      </w:r>
    </w:p>
    <w:p w14:paraId="6CFFCFEA" w14:textId="08AE59CA" w:rsidR="002A47E8" w:rsidRDefault="002A47E8" w:rsidP="002A47E8">
      <w:pPr>
        <w:pStyle w:val="ListParagraph"/>
        <w:numPr>
          <w:ilvl w:val="0"/>
          <w:numId w:val="1"/>
        </w:numPr>
      </w:pPr>
      <w:r>
        <w:t>What would be an appropriate chart title?</w:t>
      </w:r>
    </w:p>
    <w:p w14:paraId="23B76264" w14:textId="6BA815F8" w:rsidR="002A47E8" w:rsidRDefault="002A47E8" w:rsidP="002A47E8">
      <w:r>
        <w:t>Good luck!</w:t>
      </w:r>
    </w:p>
    <w:sectPr w:rsidR="002A47E8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2A7F1B"/>
    <w:multiLevelType w:val="hybridMultilevel"/>
    <w:tmpl w:val="138C3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MLE0MjM2Nba0NDNX0lEKTi0uzszPAykwrAUAmXhQFywAAAA="/>
  </w:docVars>
  <w:rsids>
    <w:rsidRoot w:val="000B7133"/>
    <w:rsid w:val="000B7133"/>
    <w:rsid w:val="001618FE"/>
    <w:rsid w:val="002250DB"/>
    <w:rsid w:val="002A47E8"/>
    <w:rsid w:val="00595B01"/>
    <w:rsid w:val="00D90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6883BD"/>
  <w15:chartTrackingRefBased/>
  <w15:docId w15:val="{0E5AB237-23CD-47AD-82FF-B4F271C76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47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50</Words>
  <Characters>28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tsa</dc:creator>
  <cp:keywords/>
  <dc:description/>
  <cp:lastModifiedBy>Elitsa</cp:lastModifiedBy>
  <cp:revision>4</cp:revision>
  <dcterms:created xsi:type="dcterms:W3CDTF">2020-07-29T07:01:00Z</dcterms:created>
  <dcterms:modified xsi:type="dcterms:W3CDTF">2020-07-29T11:31:00Z</dcterms:modified>
</cp:coreProperties>
</file>